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AC56E6" w14:textId="56744434" w:rsidR="00EA3F65" w:rsidRDefault="00FB7877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5EF9AE93" wp14:editId="2899F759">
                <wp:simplePos x="0" y="0"/>
                <wp:positionH relativeFrom="column">
                  <wp:posOffset>3932093</wp:posOffset>
                </wp:positionH>
                <wp:positionV relativeFrom="paragraph">
                  <wp:posOffset>1477645</wp:posOffset>
                </wp:positionV>
                <wp:extent cx="2632710" cy="247650"/>
                <wp:effectExtent l="0" t="0" r="1524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2710" cy="24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2996D6" w14:textId="77777777" w:rsidR="0014713B" w:rsidRPr="00652FE5" w:rsidRDefault="0014713B" w:rsidP="0014713B">
                            <w:pPr>
                              <w:spacing w:after="0"/>
                              <w:jc w:val="center"/>
                              <w:rPr>
                                <w:rFonts w:ascii="Aller Light" w:hAnsi="Aller Light" w:cs="Droid Serif"/>
                                <w:color w:val="808080" w:themeColor="background1" w:themeShade="80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652FE5">
                              <w:rPr>
                                <w:rFonts w:ascii="Aller Light" w:hAnsi="Aller Light" w:cs="Droid Serif"/>
                                <w:color w:val="808080" w:themeColor="background1" w:themeShade="80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SENIOR ACCOUNT EXECU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F9AE93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309.6pt;margin-top:116.35pt;width:207.3pt;height:19.5pt;z-index:2516700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" filled="f" stroked="f">
                <v:textbox style="mso-fit-shape-to-text:t" inset="0,0,0,0">
                  <w:txbxContent>
                    <w:p w14:paraId="662996D6" w14:textId="77777777" w:rsidR="0014713B" w:rsidRPr="00652FE5" w:rsidRDefault="0014713B" w:rsidP="0014713B">
                      <w:pPr>
                        <w:spacing w:after="0"/>
                        <w:jc w:val="center"/>
                        <w:rPr>
                          <w:rFonts w:ascii="Aller Light" w:hAnsi="Aller Light" w:cs="Droid Serif"/>
                          <w:color w:val="808080" w:themeColor="background1" w:themeShade="80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</w:pPr>
                      <w:r w:rsidRPr="00652FE5">
                        <w:rPr>
                          <w:rFonts w:ascii="Aller Light" w:hAnsi="Aller Light" w:cs="Droid Serif"/>
                          <w:color w:val="808080" w:themeColor="background1" w:themeShade="80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  <w:t>SENIOR ACCOUNT EXECUTIVE</w:t>
                      </w:r>
                    </w:p>
                  </w:txbxContent>
                </v:textbox>
              </v:shape>
            </w:pict>
          </mc:Fallback>
        </mc:AlternateContent>
      </w:r>
      <w:r w:rsidR="00907AED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F96EE51" wp14:editId="098C14A3">
                <wp:simplePos x="0" y="0"/>
                <wp:positionH relativeFrom="column">
                  <wp:posOffset>2752725</wp:posOffset>
                </wp:positionH>
                <wp:positionV relativeFrom="paragraph">
                  <wp:posOffset>4352925</wp:posOffset>
                </wp:positionV>
                <wp:extent cx="4343400" cy="5394960"/>
                <wp:effectExtent l="0" t="0" r="0" b="15240"/>
                <wp:wrapNone/>
                <wp:docPr id="2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53949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C4780D" w14:textId="77777777" w:rsidR="00953592" w:rsidRPr="00652FE5" w:rsidRDefault="00953592" w:rsidP="00953592">
                            <w:pPr>
                              <w:spacing w:after="0" w:line="298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652FE5"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WRITE YOUR JOB TITLE HERE</w:t>
                            </w:r>
                          </w:p>
                          <w:p w14:paraId="413E4B89" w14:textId="77777777" w:rsidR="00953592" w:rsidRPr="009A51FF" w:rsidRDefault="00953592" w:rsidP="0095359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textAlignment w:val="center"/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Company Name || Location || 2012 – Present</w:t>
                            </w:r>
                          </w:p>
                          <w:p w14:paraId="0DE4A52F" w14:textId="7EB37EDE" w:rsidR="00953592" w:rsidRPr="009A51FF" w:rsidRDefault="00652FE5" w:rsidP="0095359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before="120"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953592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is simply dummy text of the printing and typesetting industry.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953592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has been the industry's standard dummy text ever since the 1500s, when an unknown printer took a galley of type and scrambled it to make a type</w:t>
                            </w:r>
                          </w:p>
                          <w:p w14:paraId="17A1AA75" w14:textId="588CB003" w:rsidR="00953592" w:rsidRPr="009A51FF" w:rsidRDefault="00652FE5" w:rsidP="0095359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53592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is simply dummy text of the printing and typesetting industry. lo</w:t>
                            </w:r>
                          </w:p>
                          <w:p w14:paraId="30150EB1" w14:textId="1EB5D0FC" w:rsidR="00953592" w:rsidRPr="009A51FF" w:rsidRDefault="00652FE5" w:rsidP="0095359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53592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is simply dummy text of the printing and typesetting industry. lo</w:t>
                            </w:r>
                          </w:p>
                          <w:p w14:paraId="32E15B04" w14:textId="05BB708C" w:rsidR="00953592" w:rsidRPr="009A51FF" w:rsidRDefault="00652FE5" w:rsidP="0095359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53592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is simply dummy text of the printing and typesetting industry. lo</w:t>
                            </w:r>
                          </w:p>
                          <w:p w14:paraId="0A6D8392" w14:textId="692CED97" w:rsidR="00953592" w:rsidRPr="009A51FF" w:rsidRDefault="00652FE5" w:rsidP="0095359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53592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is simply dummy text of the printing and typesetting industry. lo</w:t>
                            </w:r>
                          </w:p>
                          <w:p w14:paraId="265D26B9" w14:textId="77777777" w:rsidR="00953592" w:rsidRPr="009A51FF" w:rsidRDefault="00953592" w:rsidP="0095359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5EA340E6" w14:textId="77777777" w:rsidR="00953592" w:rsidRPr="00652FE5" w:rsidRDefault="00953592" w:rsidP="00953592">
                            <w:pPr>
                              <w:spacing w:after="0" w:line="298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652FE5"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WRITE YOUR JOB TITLE HERE</w:t>
                            </w:r>
                          </w:p>
                          <w:p w14:paraId="37FDB283" w14:textId="77777777" w:rsidR="00953592" w:rsidRPr="009A51FF" w:rsidRDefault="00953592" w:rsidP="0095359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textAlignment w:val="center"/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Company Name || Location || 2012 – Present</w:t>
                            </w:r>
                          </w:p>
                          <w:p w14:paraId="1AB62834" w14:textId="75EF1A28" w:rsidR="00BB4E16" w:rsidRPr="009A51FF" w:rsidRDefault="00652FE5" w:rsidP="00BB4E1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before="120"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BB4E16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is simply dummy text of the printing and typesetting industry.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BB4E16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has been the industry's standard dummy text ever since the 1500s, when an unknown printer took a galley of type and scrambled it to make a type</w:t>
                            </w:r>
                          </w:p>
                          <w:p w14:paraId="593119D9" w14:textId="47AAEE4D" w:rsidR="00BB4E16" w:rsidRPr="009A51FF" w:rsidRDefault="00652FE5" w:rsidP="00BB4E1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B4E16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is simply dummy text of the printing and typesetting industry. lo</w:t>
                            </w:r>
                          </w:p>
                          <w:p w14:paraId="4BB97432" w14:textId="1CDDF8A1" w:rsidR="00BB4E16" w:rsidRPr="009A51FF" w:rsidRDefault="00652FE5" w:rsidP="00BB4E1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B4E16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is simply dummy text of the printing and typesetting industry. lo</w:t>
                            </w:r>
                          </w:p>
                          <w:p w14:paraId="24AB7E41" w14:textId="056604D0" w:rsidR="00BB4E16" w:rsidRPr="009A51FF" w:rsidRDefault="00652FE5" w:rsidP="00BB4E1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B4E16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is simply dummy text of the printing and typesetting industry. lo</w:t>
                            </w:r>
                          </w:p>
                          <w:p w14:paraId="62174027" w14:textId="09C61A0C" w:rsidR="00BB4E16" w:rsidRPr="009A51FF" w:rsidRDefault="00652FE5" w:rsidP="00BB4E1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B4E16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is simply dummy text of the printing and typesetting industry. lo</w:t>
                            </w:r>
                          </w:p>
                          <w:p w14:paraId="31050F61" w14:textId="77777777" w:rsidR="00953592" w:rsidRPr="009A51FF" w:rsidRDefault="00953592" w:rsidP="0095359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2A2BD5B4" w14:textId="77777777" w:rsidR="00953592" w:rsidRPr="00652FE5" w:rsidRDefault="00953592" w:rsidP="00953592">
                            <w:pPr>
                              <w:spacing w:after="0" w:line="298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652FE5"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WRITE YOUR JOB TITLE HERE</w:t>
                            </w:r>
                          </w:p>
                          <w:p w14:paraId="6EB22F95" w14:textId="77777777" w:rsidR="00953592" w:rsidRPr="009A51FF" w:rsidRDefault="00953592" w:rsidP="0095359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textAlignment w:val="center"/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Company Name || Location || 2012 – Present</w:t>
                            </w:r>
                          </w:p>
                          <w:p w14:paraId="44D85520" w14:textId="7CAFA60D" w:rsidR="00BB4E16" w:rsidRPr="009A51FF" w:rsidRDefault="00FB7877" w:rsidP="00BB4E1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before="120"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hyperlink r:id="rId6" w:history="1">
                              <w:r w:rsidRPr="00FB7877">
                                <w:rPr>
                                  <w:rFonts w:ascii="AppleSystemUIFont" w:hAnsi="AppleSystemUIFont" w:cs="AppleSystemUIFont"/>
                                  <w:color w:val="000000" w:themeColor="text1"/>
                                  <w:sz w:val="18"/>
                                  <w:szCs w:val="18"/>
                                  <w:lang w:val="en-GB"/>
                                </w:rPr>
                                <w:t>Resume Builder</w:t>
                              </w:r>
                            </w:hyperlink>
                            <w:r w:rsidRPr="00FB7877">
                              <w:rPr>
                                <w:rFonts w:ascii="AppleSystemUIFont" w:hAnsi="AppleSystemUIFont" w:cs="AppleSystemUIFont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? Fill in your details, choose and download 12 resume designs! </w:t>
                            </w:r>
                            <w:hyperlink r:id="rId7" w:history="1">
                              <w:r w:rsidRPr="00FB7877">
                                <w:rPr>
                                  <w:rFonts w:ascii="AppleSystemUIFont" w:hAnsi="AppleSystemUIFont" w:cs="AppleSystemUIFont"/>
                                  <w:color w:val="000000" w:themeColor="text1"/>
                                  <w:sz w:val="18"/>
                                  <w:szCs w:val="18"/>
                                  <w:lang w:val="en-GB"/>
                                </w:rPr>
                                <w:t>Only $ 2,95</w:t>
                              </w:r>
                            </w:hyperlink>
                            <w:r w:rsidRPr="00FB7877">
                              <w:rPr>
                                <w:rFonts w:ascii="Aller Light" w:hAnsi="Aller Light" w:cs="Open Sans"/>
                                <w:color w:val="000000" w:themeColor="text1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BB4E16" w:rsidRPr="00FB7877">
                              <w:rPr>
                                <w:rFonts w:ascii="Aller Light" w:hAnsi="Aller Light" w:cs="Open Sans"/>
                                <w:color w:val="000000" w:themeColor="text1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when </w:t>
                            </w:r>
                            <w:r w:rsidR="00BB4E16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an unknown printer took a galley of type and scrambled it to make a type</w:t>
                            </w:r>
                          </w:p>
                          <w:p w14:paraId="3A4678FA" w14:textId="363A233C" w:rsidR="00BB4E16" w:rsidRPr="009A51FF" w:rsidRDefault="00652FE5" w:rsidP="00BB4E1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B4E16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is simply dummy text of the printing and typesetting industry. lo</w:t>
                            </w:r>
                          </w:p>
                          <w:p w14:paraId="3C9BEC2E" w14:textId="4972B7CE" w:rsidR="00BB4E16" w:rsidRPr="009A51FF" w:rsidRDefault="00652FE5" w:rsidP="00BB4E1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B4E16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is simply dummy text of the printing and typesetting industry. lo</w:t>
                            </w:r>
                          </w:p>
                          <w:p w14:paraId="44C086FD" w14:textId="5C79C609" w:rsidR="00BB4E16" w:rsidRPr="009A51FF" w:rsidRDefault="00652FE5" w:rsidP="00BB4E1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B4E16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is simply dummy text of the printing and typesetting industry. lo</w:t>
                            </w:r>
                          </w:p>
                          <w:p w14:paraId="29076F6E" w14:textId="49FD252B" w:rsidR="00953592" w:rsidRPr="009A51FF" w:rsidRDefault="00652FE5" w:rsidP="0095359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B4E16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is simply dummy text of the printing and typesetting industry. lo</w:t>
                            </w:r>
                          </w:p>
                          <w:p w14:paraId="1D4A886F" w14:textId="6555CC89" w:rsidR="00ED58B5" w:rsidRPr="009A51FF" w:rsidRDefault="00652FE5" w:rsidP="00ED58B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Abc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Xyz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D58B5" w:rsidRPr="009A51FF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is simply dummy text of the printing and typesetting industry. l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96EE51" id="Metin Kutusu 314" o:spid="_x0000_s1027" type="#_x0000_t202" style="position:absolute;margin-left:216.75pt;margin-top:342.75pt;width:342pt;height:424.8pt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" filled="f" stroked="f" strokeweight=".5pt">
                <v:textbox style="mso-fit-shape-to-text:t" inset="0,0,0,0">
                  <w:txbxContent>
                    <w:p w14:paraId="39C4780D" w14:textId="77777777" w:rsidR="00953592" w:rsidRPr="00652FE5" w:rsidRDefault="00953592" w:rsidP="00953592">
                      <w:pPr>
                        <w:spacing w:after="0" w:line="298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652FE5"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WRITE YOUR JOB TITLE HERE</w:t>
                      </w:r>
                    </w:p>
                    <w:p w14:paraId="413E4B89" w14:textId="77777777" w:rsidR="00953592" w:rsidRPr="009A51FF" w:rsidRDefault="00953592" w:rsidP="00953592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textAlignment w:val="center"/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9A51FF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Company Name || Location || 2012 – Present</w:t>
                      </w:r>
                    </w:p>
                    <w:p w14:paraId="0DE4A52F" w14:textId="7EB37EDE" w:rsidR="00953592" w:rsidRPr="009A51FF" w:rsidRDefault="00652FE5" w:rsidP="00953592">
                      <w:pPr>
                        <w:suppressAutoHyphens/>
                        <w:autoSpaceDE w:val="0"/>
                        <w:autoSpaceDN w:val="0"/>
                        <w:adjustRightInd w:val="0"/>
                        <w:spacing w:before="120"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953592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 xml:space="preserve">is simply dummy text of the printing and typesetting industry.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953592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has been the industry's standard dummy text ever since the 1500s, when an unknown printer took a galley of type and scrambled it to make a type</w:t>
                      </w:r>
                    </w:p>
                    <w:p w14:paraId="17A1AA75" w14:textId="588CB003" w:rsidR="00953592" w:rsidRPr="009A51FF" w:rsidRDefault="00652FE5" w:rsidP="0095359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953592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is simply dummy text of the printing and typesetting industry. lo</w:t>
                      </w:r>
                    </w:p>
                    <w:p w14:paraId="30150EB1" w14:textId="1EB5D0FC" w:rsidR="00953592" w:rsidRPr="009A51FF" w:rsidRDefault="00652FE5" w:rsidP="0095359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953592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is simply dummy text of the printing and typesetting industry. lo</w:t>
                      </w:r>
                    </w:p>
                    <w:p w14:paraId="32E15B04" w14:textId="05BB708C" w:rsidR="00953592" w:rsidRPr="009A51FF" w:rsidRDefault="00652FE5" w:rsidP="0095359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953592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is simply dummy text of the printing and typesetting industry. lo</w:t>
                      </w:r>
                    </w:p>
                    <w:p w14:paraId="0A6D8392" w14:textId="692CED97" w:rsidR="00953592" w:rsidRPr="009A51FF" w:rsidRDefault="00652FE5" w:rsidP="0095359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953592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is simply dummy text of the printing and typesetting industry. lo</w:t>
                      </w:r>
                    </w:p>
                    <w:p w14:paraId="265D26B9" w14:textId="77777777" w:rsidR="00953592" w:rsidRPr="009A51FF" w:rsidRDefault="00953592" w:rsidP="00953592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  <w:p w14:paraId="5EA340E6" w14:textId="77777777" w:rsidR="00953592" w:rsidRPr="00652FE5" w:rsidRDefault="00953592" w:rsidP="00953592">
                      <w:pPr>
                        <w:spacing w:after="0" w:line="298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652FE5"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WRITE YOUR JOB TITLE HERE</w:t>
                      </w:r>
                    </w:p>
                    <w:p w14:paraId="37FDB283" w14:textId="77777777" w:rsidR="00953592" w:rsidRPr="009A51FF" w:rsidRDefault="00953592" w:rsidP="00953592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textAlignment w:val="center"/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9A51FF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Company Name || Location || 2012 – Present</w:t>
                      </w:r>
                    </w:p>
                    <w:p w14:paraId="1AB62834" w14:textId="75EF1A28" w:rsidR="00BB4E16" w:rsidRPr="009A51FF" w:rsidRDefault="00652FE5" w:rsidP="00BB4E16">
                      <w:pPr>
                        <w:suppressAutoHyphens/>
                        <w:autoSpaceDE w:val="0"/>
                        <w:autoSpaceDN w:val="0"/>
                        <w:adjustRightInd w:val="0"/>
                        <w:spacing w:before="120"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BB4E16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 xml:space="preserve">is simply dummy text of the printing and typesetting industry.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BB4E16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has been the industry's standard dummy text ever since the 1500s, when an unknown printer took a galley of type and scrambled it to make a type</w:t>
                      </w:r>
                    </w:p>
                    <w:p w14:paraId="593119D9" w14:textId="47AAEE4D" w:rsidR="00BB4E16" w:rsidRPr="009A51FF" w:rsidRDefault="00652FE5" w:rsidP="00BB4E1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BB4E16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is simply dummy text of the printing and typesetting industry. lo</w:t>
                      </w:r>
                    </w:p>
                    <w:p w14:paraId="4BB97432" w14:textId="1CDDF8A1" w:rsidR="00BB4E16" w:rsidRPr="009A51FF" w:rsidRDefault="00652FE5" w:rsidP="00BB4E1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BB4E16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is simply dummy text of the printing and typesetting industry. lo</w:t>
                      </w:r>
                    </w:p>
                    <w:p w14:paraId="24AB7E41" w14:textId="056604D0" w:rsidR="00BB4E16" w:rsidRPr="009A51FF" w:rsidRDefault="00652FE5" w:rsidP="00BB4E1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BB4E16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is simply dummy text of the printing and typesetting industry. lo</w:t>
                      </w:r>
                    </w:p>
                    <w:p w14:paraId="62174027" w14:textId="09C61A0C" w:rsidR="00BB4E16" w:rsidRPr="009A51FF" w:rsidRDefault="00652FE5" w:rsidP="00BB4E1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BB4E16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is simply dummy text of the printing and typesetting industry. lo</w:t>
                      </w:r>
                    </w:p>
                    <w:p w14:paraId="31050F61" w14:textId="77777777" w:rsidR="00953592" w:rsidRPr="009A51FF" w:rsidRDefault="00953592" w:rsidP="00953592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  <w:p w14:paraId="2A2BD5B4" w14:textId="77777777" w:rsidR="00953592" w:rsidRPr="00652FE5" w:rsidRDefault="00953592" w:rsidP="00953592">
                      <w:pPr>
                        <w:spacing w:after="0" w:line="298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652FE5"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WRITE YOUR JOB TITLE HERE</w:t>
                      </w:r>
                    </w:p>
                    <w:p w14:paraId="6EB22F95" w14:textId="77777777" w:rsidR="00953592" w:rsidRPr="009A51FF" w:rsidRDefault="00953592" w:rsidP="00953592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textAlignment w:val="center"/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9A51FF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Company Name || Location || 2012 – Present</w:t>
                      </w:r>
                    </w:p>
                    <w:p w14:paraId="44D85520" w14:textId="7CAFA60D" w:rsidR="00BB4E16" w:rsidRPr="009A51FF" w:rsidRDefault="00FB7877" w:rsidP="00BB4E16">
                      <w:pPr>
                        <w:suppressAutoHyphens/>
                        <w:autoSpaceDE w:val="0"/>
                        <w:autoSpaceDN w:val="0"/>
                        <w:adjustRightInd w:val="0"/>
                        <w:spacing w:before="120"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hyperlink r:id="rId8" w:history="1">
                        <w:r w:rsidRPr="00FB7877">
                          <w:rPr>
                            <w:rFonts w:ascii="AppleSystemUIFont" w:hAnsi="AppleSystemUIFont" w:cs="AppleSystemUIFont"/>
                            <w:color w:val="000000" w:themeColor="text1"/>
                            <w:sz w:val="18"/>
                            <w:szCs w:val="18"/>
                            <w:lang w:val="en-GB"/>
                          </w:rPr>
                          <w:t>Resume Builder</w:t>
                        </w:r>
                      </w:hyperlink>
                      <w:r w:rsidRPr="00FB7877">
                        <w:rPr>
                          <w:rFonts w:ascii="AppleSystemUIFont" w:hAnsi="AppleSystemUIFont" w:cs="AppleSystemUIFont"/>
                          <w:color w:val="000000" w:themeColor="text1"/>
                          <w:sz w:val="18"/>
                          <w:szCs w:val="18"/>
                          <w:lang w:val="en-GB"/>
                        </w:rPr>
                        <w:t xml:space="preserve">? Fill in your details, choose and download 12 resume designs! </w:t>
                      </w:r>
                      <w:hyperlink r:id="rId9" w:history="1">
                        <w:r w:rsidRPr="00FB7877">
                          <w:rPr>
                            <w:rFonts w:ascii="AppleSystemUIFont" w:hAnsi="AppleSystemUIFont" w:cs="AppleSystemUIFont"/>
                            <w:color w:val="000000" w:themeColor="text1"/>
                            <w:sz w:val="18"/>
                            <w:szCs w:val="18"/>
                            <w:lang w:val="en-GB"/>
                          </w:rPr>
                          <w:t>Only $ 2,95</w:t>
                        </w:r>
                      </w:hyperlink>
                      <w:r w:rsidRPr="00FB7877">
                        <w:rPr>
                          <w:rFonts w:ascii="Aller Light" w:hAnsi="Aller Light" w:cs="Open Sans"/>
                          <w:color w:val="000000" w:themeColor="text1"/>
                          <w:kern w:val="18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BB4E16" w:rsidRPr="00FB7877">
                        <w:rPr>
                          <w:rFonts w:ascii="Aller Light" w:hAnsi="Aller Light" w:cs="Open Sans"/>
                          <w:color w:val="000000" w:themeColor="text1"/>
                          <w:kern w:val="18"/>
                          <w:sz w:val="18"/>
                          <w:szCs w:val="18"/>
                          <w:lang w:val="en-US"/>
                        </w:rPr>
                        <w:t xml:space="preserve">when </w:t>
                      </w:r>
                      <w:r w:rsidR="00BB4E16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an unknown printer took a galley of type and scrambled it to make a type</w:t>
                      </w:r>
                    </w:p>
                    <w:p w14:paraId="3A4678FA" w14:textId="363A233C" w:rsidR="00BB4E16" w:rsidRPr="009A51FF" w:rsidRDefault="00652FE5" w:rsidP="00BB4E1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BB4E16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is simply dummy text of the printing and typesetting industry. lo</w:t>
                      </w:r>
                    </w:p>
                    <w:p w14:paraId="3C9BEC2E" w14:textId="4972B7CE" w:rsidR="00BB4E16" w:rsidRPr="009A51FF" w:rsidRDefault="00652FE5" w:rsidP="00BB4E1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BB4E16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is simply dummy text of the printing and typesetting industry. lo</w:t>
                      </w:r>
                    </w:p>
                    <w:p w14:paraId="44C086FD" w14:textId="5C79C609" w:rsidR="00BB4E16" w:rsidRPr="009A51FF" w:rsidRDefault="00652FE5" w:rsidP="00BB4E1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BB4E16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is simply dummy text of the printing and typesetting industry. lo</w:t>
                      </w:r>
                    </w:p>
                    <w:p w14:paraId="29076F6E" w14:textId="49FD252B" w:rsidR="00953592" w:rsidRPr="009A51FF" w:rsidRDefault="00652FE5" w:rsidP="0095359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BB4E16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is simply dummy text of the printing and typesetting industry. lo</w:t>
                      </w:r>
                    </w:p>
                    <w:p w14:paraId="1D4A886F" w14:textId="6555CC89" w:rsidR="00ED58B5" w:rsidRPr="009A51FF" w:rsidRDefault="00652FE5" w:rsidP="00ED58B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Abc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Xyz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ED58B5" w:rsidRPr="009A51FF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is simply dummy text of the printing and typesetting industry. lo</w:t>
                      </w:r>
                    </w:p>
                  </w:txbxContent>
                </v:textbox>
              </v:shape>
            </w:pict>
          </mc:Fallback>
        </mc:AlternateContent>
      </w:r>
      <w:r w:rsidR="00907AED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8CA896A" wp14:editId="1F6DD72B">
                <wp:simplePos x="0" y="0"/>
                <wp:positionH relativeFrom="column">
                  <wp:posOffset>2753129</wp:posOffset>
                </wp:positionH>
                <wp:positionV relativeFrom="paragraph">
                  <wp:posOffset>3990975</wp:posOffset>
                </wp:positionV>
                <wp:extent cx="4343400" cy="191135"/>
                <wp:effectExtent l="0" t="0" r="0" b="0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C62D23" w14:textId="77777777" w:rsidR="00953592" w:rsidRPr="00652FE5" w:rsidRDefault="00953592" w:rsidP="00BB4E16">
                            <w:pPr>
                              <w:spacing w:after="0" w:line="240" w:lineRule="auto"/>
                              <w:rPr>
                                <w:rFonts w:ascii="Aller" w:hAnsi="Aller"/>
                                <w:b/>
                                <w:bCs/>
                                <w:color w:val="808080" w:themeColor="background1" w:themeShade="80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2FE5">
                              <w:rPr>
                                <w:rFonts w:ascii="Aller" w:hAnsi="Aller"/>
                                <w:b/>
                                <w:bCs/>
                                <w:color w:val="808080" w:themeColor="background1" w:themeShade="80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CA896A" id="_x0000_s1028" type="#_x0000_t202" style="position:absolute;margin-left:216.8pt;margin-top:314.25pt;width:342pt;height:15.05pt;z-index: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" filled="f" stroked="f" strokeweight=".5pt">
                <v:textbox style="mso-fit-shape-to-text:t" inset="0,0,0,0">
                  <w:txbxContent>
                    <w:p w14:paraId="20C62D23" w14:textId="77777777" w:rsidR="00953592" w:rsidRPr="00652FE5" w:rsidRDefault="00953592" w:rsidP="00BB4E16">
                      <w:pPr>
                        <w:spacing w:after="0" w:line="240" w:lineRule="auto"/>
                        <w:rPr>
                          <w:rFonts w:ascii="Aller" w:hAnsi="Aller"/>
                          <w:b/>
                          <w:bCs/>
                          <w:color w:val="808080" w:themeColor="background1" w:themeShade="80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2FE5">
                        <w:rPr>
                          <w:rFonts w:ascii="Aller" w:hAnsi="Aller"/>
                          <w:b/>
                          <w:bCs/>
                          <w:color w:val="808080" w:themeColor="background1" w:themeShade="80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EXPERIENCE</w:t>
                      </w:r>
                    </w:p>
                  </w:txbxContent>
                </v:textbox>
              </v:shape>
            </w:pict>
          </mc:Fallback>
        </mc:AlternateContent>
      </w:r>
      <w:r w:rsidR="00652FE5"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893E4E1" wp14:editId="039B5681">
                <wp:simplePos x="0" y="0"/>
                <wp:positionH relativeFrom="column">
                  <wp:posOffset>3886178</wp:posOffset>
                </wp:positionH>
                <wp:positionV relativeFrom="paragraph">
                  <wp:posOffset>901087</wp:posOffset>
                </wp:positionV>
                <wp:extent cx="3637915" cy="560070"/>
                <wp:effectExtent l="0" t="0" r="635" b="114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7915" cy="5600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A2C40F" w14:textId="2A616460" w:rsidR="0014713B" w:rsidRPr="0045011E" w:rsidRDefault="00652FE5" w:rsidP="0014713B">
                            <w:pPr>
                              <w:spacing w:after="0" w:line="240" w:lineRule="auto"/>
                              <w:rPr>
                                <w:rFonts w:ascii="Aller" w:eastAsia="Times New Roman" w:hAnsi="Aller" w:cs="Times New Roman"/>
                                <w:bCs/>
                                <w:color w:val="0D0D0D" w:themeColor="text1" w:themeTint="F2"/>
                                <w:spacing w:val="20"/>
                                <w:kern w:val="72"/>
                                <w:sz w:val="72"/>
                                <w:szCs w:val="96"/>
                              </w:rPr>
                            </w:pPr>
                            <w:r w:rsidRPr="00652FE5">
                              <w:rPr>
                                <w:rFonts w:ascii="Aller" w:eastAsia="Times New Roman" w:hAnsi="Aller" w:cs="Times New Roman"/>
                                <w:bCs/>
                                <w:color w:val="0D0D0D" w:themeColor="text1" w:themeTint="F2"/>
                                <w:spacing w:val="20"/>
                                <w:kern w:val="72"/>
                                <w:sz w:val="72"/>
                                <w:szCs w:val="96"/>
                              </w:rPr>
                              <w:t>Olivia Mill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93E4E1" id="Text Box 15" o:spid="_x0000_s1029" type="#_x0000_t202" style="position:absolute;margin-left:306pt;margin-top:70.95pt;width:286.45pt;height:44.1pt;z-index:2516689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" filled="f" stroked="f" strokeweight=".5pt">
                <v:textbox style="mso-fit-shape-to-text:t" inset="0,0,0,0">
                  <w:txbxContent>
                    <w:p w14:paraId="1FA2C40F" w14:textId="2A616460" w:rsidR="0014713B" w:rsidRPr="0045011E" w:rsidRDefault="00652FE5" w:rsidP="0014713B">
                      <w:pPr>
                        <w:spacing w:after="0" w:line="240" w:lineRule="auto"/>
                        <w:rPr>
                          <w:rFonts w:ascii="Aller" w:eastAsia="Times New Roman" w:hAnsi="Aller" w:cs="Times New Roman"/>
                          <w:bCs/>
                          <w:color w:val="0D0D0D" w:themeColor="text1" w:themeTint="F2"/>
                          <w:spacing w:val="20"/>
                          <w:kern w:val="72"/>
                          <w:sz w:val="72"/>
                          <w:szCs w:val="96"/>
                        </w:rPr>
                      </w:pPr>
                      <w:r w:rsidRPr="00652FE5">
                        <w:rPr>
                          <w:rFonts w:ascii="Aller" w:eastAsia="Times New Roman" w:hAnsi="Aller" w:cs="Times New Roman"/>
                          <w:bCs/>
                          <w:color w:val="0D0D0D" w:themeColor="text1" w:themeTint="F2"/>
                          <w:spacing w:val="20"/>
                          <w:kern w:val="72"/>
                          <w:sz w:val="72"/>
                          <w:szCs w:val="96"/>
                        </w:rPr>
                        <w:t>Olivia Miller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538E8414" wp14:editId="79523541">
                <wp:simplePos x="0" y="0"/>
                <wp:positionH relativeFrom="column">
                  <wp:posOffset>451262</wp:posOffset>
                </wp:positionH>
                <wp:positionV relativeFrom="paragraph">
                  <wp:posOffset>5605153</wp:posOffset>
                </wp:positionV>
                <wp:extent cx="1810385" cy="1210310"/>
                <wp:effectExtent l="0" t="0" r="0" b="8890"/>
                <wp:wrapNone/>
                <wp:docPr id="4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0385" cy="1210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CEC72D" w14:textId="77777777" w:rsidR="00EA3F65" w:rsidRPr="009A51FF" w:rsidRDefault="0016600A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DEGREE NAME || </w:t>
                            </w:r>
                            <w:r w:rsidR="00EA3F65"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MAJOR </w:t>
                            </w:r>
                          </w:p>
                          <w:p w14:paraId="2EBBC1EB" w14:textId="77777777" w:rsidR="00EA3F65" w:rsidRPr="009A51FF" w:rsidRDefault="0016600A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University || Location</w:t>
                            </w:r>
                            <w:r w:rsidR="00EA3F65"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740B3387" w14:textId="77777777" w:rsidR="00EA3F65" w:rsidRPr="009A51FF" w:rsidRDefault="00EA3F65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2008-2010 </w:t>
                            </w:r>
                          </w:p>
                          <w:p w14:paraId="6CC4B61B" w14:textId="77777777" w:rsidR="00EA3F65" w:rsidRPr="009A51FF" w:rsidRDefault="00EA3F65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</w:p>
                          <w:p w14:paraId="518B1195" w14:textId="77777777" w:rsidR="00EA3F65" w:rsidRPr="009A51FF" w:rsidRDefault="00EA3F65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DEGREE NAME </w:t>
                            </w:r>
                            <w:r w:rsidR="0016600A"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|| MAJOR</w:t>
                            </w:r>
                            <w:r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5F2E70FF" w14:textId="77777777" w:rsidR="00EA3F65" w:rsidRPr="009A51FF" w:rsidRDefault="0016600A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University ||</w:t>
                            </w:r>
                            <w:r w:rsidR="00EA3F65"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Location</w:t>
                            </w:r>
                            <w:r w:rsidR="00EA3F65"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13B1C7BF" w14:textId="77777777" w:rsidR="00EA3F65" w:rsidRPr="009A51FF" w:rsidRDefault="00EA3F65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2008-201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8E8414" id="_x0000_s1030" type="#_x0000_t202" style="position:absolute;margin-left:35.55pt;margin-top:441.35pt;width:142.55pt;height:95.3pt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" filled="f" stroked="f" strokeweight=".5pt">
                <v:textbox style="mso-fit-shape-to-text:t" inset="0,0,0,0">
                  <w:txbxContent>
                    <w:p w14:paraId="03CEC72D" w14:textId="77777777" w:rsidR="00EA3F65" w:rsidRPr="009A51FF" w:rsidRDefault="0016600A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DEGREE NAME || </w:t>
                      </w:r>
                      <w:r w:rsidR="00EA3F65"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MAJOR </w:t>
                      </w:r>
                    </w:p>
                    <w:p w14:paraId="2EBBC1EB" w14:textId="77777777" w:rsidR="00EA3F65" w:rsidRPr="009A51FF" w:rsidRDefault="0016600A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University || Location</w:t>
                      </w:r>
                      <w:r w:rsidR="00EA3F65"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740B3387" w14:textId="77777777" w:rsidR="00EA3F65" w:rsidRPr="009A51FF" w:rsidRDefault="00EA3F65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2008-2010 </w:t>
                      </w:r>
                    </w:p>
                    <w:p w14:paraId="6CC4B61B" w14:textId="77777777" w:rsidR="00EA3F65" w:rsidRPr="009A51FF" w:rsidRDefault="00EA3F65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</w:p>
                    <w:p w14:paraId="518B1195" w14:textId="77777777" w:rsidR="00EA3F65" w:rsidRPr="009A51FF" w:rsidRDefault="00EA3F65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DEGREE NAME </w:t>
                      </w:r>
                      <w:r w:rsidR="0016600A"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|| MAJOR</w:t>
                      </w:r>
                      <w:r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5F2E70FF" w14:textId="77777777" w:rsidR="00EA3F65" w:rsidRPr="009A51FF" w:rsidRDefault="0016600A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University ||</w:t>
                      </w:r>
                      <w:r w:rsidR="00EA3F65"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Location</w:t>
                      </w:r>
                      <w:r w:rsidR="00EA3F65"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13B1C7BF" w14:textId="77777777" w:rsidR="00EA3F65" w:rsidRPr="009A51FF" w:rsidRDefault="00EA3F65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2008-2010 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1A733EB0" wp14:editId="61D1E6C3">
                <wp:simplePos x="0" y="0"/>
                <wp:positionH relativeFrom="column">
                  <wp:posOffset>451262</wp:posOffset>
                </wp:positionH>
                <wp:positionV relativeFrom="paragraph">
                  <wp:posOffset>7600208</wp:posOffset>
                </wp:positionV>
                <wp:extent cx="1810385" cy="2573655"/>
                <wp:effectExtent l="0" t="0" r="0" b="0"/>
                <wp:wrapNone/>
                <wp:docPr id="5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0385" cy="2573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32DE0F" w14:textId="77777777" w:rsidR="00EA3F65" w:rsidRPr="009A51FF" w:rsidRDefault="00EA3F65" w:rsidP="0016600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288" w:hanging="288"/>
                              <w:rPr>
                                <w:rFonts w:ascii="Aller" w:hAnsi="Aller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color w:val="292E32"/>
                                <w:sz w:val="18"/>
                                <w:szCs w:val="18"/>
                              </w:rPr>
                              <w:t>PROFESSIONAL</w:t>
                            </w:r>
                          </w:p>
                          <w:p w14:paraId="337DB1A7" w14:textId="77777777" w:rsidR="0016600A" w:rsidRPr="009A51FF" w:rsidRDefault="0016600A" w:rsidP="00EA3F65">
                            <w:pPr>
                              <w:spacing w:after="0" w:line="240" w:lineRule="auto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78152317" w14:textId="77777777" w:rsidR="0016600A" w:rsidRPr="009A51FF" w:rsidRDefault="0016600A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New Business Development Territory Expansion</w:t>
                            </w:r>
                          </w:p>
                          <w:p w14:paraId="5DF017E0" w14:textId="77777777" w:rsidR="0016600A" w:rsidRPr="009A51FF" w:rsidRDefault="0016600A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Executive Presentations</w:t>
                            </w:r>
                          </w:p>
                          <w:p w14:paraId="5ED0C337" w14:textId="77777777" w:rsidR="0016600A" w:rsidRPr="009A51FF" w:rsidRDefault="0016600A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Competitive Market Positioning</w:t>
                            </w:r>
                          </w:p>
                          <w:p w14:paraId="09DE02D4" w14:textId="77777777" w:rsidR="0016600A" w:rsidRPr="009A51FF" w:rsidRDefault="0016600A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Account Management</w:t>
                            </w:r>
                          </w:p>
                          <w:p w14:paraId="251F3D6F" w14:textId="77777777" w:rsidR="0016600A" w:rsidRPr="009A51FF" w:rsidRDefault="0016600A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Client Needs Assessment</w:t>
                            </w:r>
                          </w:p>
                          <w:p w14:paraId="3A848A90" w14:textId="77777777" w:rsidR="0016600A" w:rsidRPr="009A51FF" w:rsidRDefault="0016600A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Consultative Solution Sales</w:t>
                            </w:r>
                          </w:p>
                          <w:p w14:paraId="09C49BD8" w14:textId="77777777" w:rsidR="0016600A" w:rsidRPr="009A51FF" w:rsidRDefault="0016600A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Sales and Pricing Strategy</w:t>
                            </w:r>
                          </w:p>
                          <w:p w14:paraId="569B65AA" w14:textId="77777777" w:rsidR="0016600A" w:rsidRPr="009A51FF" w:rsidRDefault="0016600A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Contract Negotiation</w:t>
                            </w:r>
                          </w:p>
                          <w:p w14:paraId="22980D71" w14:textId="77777777" w:rsidR="0016600A" w:rsidRPr="009A51FF" w:rsidRDefault="0016600A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Business Management</w:t>
                            </w:r>
                          </w:p>
                          <w:p w14:paraId="3E4863FE" w14:textId="77777777" w:rsidR="0016600A" w:rsidRPr="009A51FF" w:rsidRDefault="0016600A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New Business Development Territory Expansion</w:t>
                            </w:r>
                          </w:p>
                          <w:p w14:paraId="7A30ED19" w14:textId="77777777" w:rsidR="00EA3F65" w:rsidRPr="009A51FF" w:rsidRDefault="0016600A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Executive Present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733EB0" id="_x0000_s1031" type="#_x0000_t202" style="position:absolute;margin-left:35.55pt;margin-top:598.45pt;width:142.55pt;height:202.65pt;z-index: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" filled="f" stroked="f" strokeweight=".5pt">
                <v:textbox style="mso-fit-shape-to-text:t" inset="0,0,0,0">
                  <w:txbxContent>
                    <w:p w14:paraId="4D32DE0F" w14:textId="77777777" w:rsidR="00EA3F65" w:rsidRPr="009A51FF" w:rsidRDefault="00EA3F65" w:rsidP="0016600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288" w:hanging="288"/>
                        <w:rPr>
                          <w:rFonts w:ascii="Aller" w:hAnsi="Aller"/>
                          <w:color w:val="292E32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" w:hAnsi="Aller"/>
                          <w:color w:val="292E32"/>
                          <w:sz w:val="18"/>
                          <w:szCs w:val="18"/>
                        </w:rPr>
                        <w:t>PROFESSIONAL</w:t>
                      </w:r>
                    </w:p>
                    <w:p w14:paraId="337DB1A7" w14:textId="77777777" w:rsidR="0016600A" w:rsidRPr="009A51FF" w:rsidRDefault="0016600A" w:rsidP="00EA3F65">
                      <w:pPr>
                        <w:spacing w:after="0" w:line="240" w:lineRule="auto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</w:p>
                    <w:p w14:paraId="78152317" w14:textId="77777777" w:rsidR="0016600A" w:rsidRPr="009A51FF" w:rsidRDefault="0016600A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New Business Development Territory Expansion</w:t>
                      </w:r>
                    </w:p>
                    <w:p w14:paraId="5DF017E0" w14:textId="77777777" w:rsidR="0016600A" w:rsidRPr="009A51FF" w:rsidRDefault="0016600A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Executive Presentations</w:t>
                      </w:r>
                    </w:p>
                    <w:p w14:paraId="5ED0C337" w14:textId="77777777" w:rsidR="0016600A" w:rsidRPr="009A51FF" w:rsidRDefault="0016600A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Competitive Market Positioning</w:t>
                      </w:r>
                    </w:p>
                    <w:p w14:paraId="09DE02D4" w14:textId="77777777" w:rsidR="0016600A" w:rsidRPr="009A51FF" w:rsidRDefault="0016600A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Account Management</w:t>
                      </w:r>
                    </w:p>
                    <w:p w14:paraId="251F3D6F" w14:textId="77777777" w:rsidR="0016600A" w:rsidRPr="009A51FF" w:rsidRDefault="0016600A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Client Needs Assessment</w:t>
                      </w:r>
                    </w:p>
                    <w:p w14:paraId="3A848A90" w14:textId="77777777" w:rsidR="0016600A" w:rsidRPr="009A51FF" w:rsidRDefault="0016600A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Consultative Solution Sales</w:t>
                      </w:r>
                    </w:p>
                    <w:p w14:paraId="09C49BD8" w14:textId="77777777" w:rsidR="0016600A" w:rsidRPr="009A51FF" w:rsidRDefault="0016600A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Sales and Pricing Strategy</w:t>
                      </w:r>
                    </w:p>
                    <w:p w14:paraId="569B65AA" w14:textId="77777777" w:rsidR="0016600A" w:rsidRPr="009A51FF" w:rsidRDefault="0016600A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Contract Negotiation</w:t>
                      </w:r>
                    </w:p>
                    <w:p w14:paraId="22980D71" w14:textId="77777777" w:rsidR="0016600A" w:rsidRPr="009A51FF" w:rsidRDefault="0016600A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Business Management</w:t>
                      </w:r>
                    </w:p>
                    <w:p w14:paraId="3E4863FE" w14:textId="77777777" w:rsidR="0016600A" w:rsidRPr="009A51FF" w:rsidRDefault="0016600A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New Business Development Territory Expansion</w:t>
                      </w:r>
                    </w:p>
                    <w:p w14:paraId="7A30ED19" w14:textId="77777777" w:rsidR="00EA3F65" w:rsidRPr="009A51FF" w:rsidRDefault="0016600A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Executive Presentations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</w:rPr>
        <w:drawing>
          <wp:anchor distT="0" distB="0" distL="114300" distR="114300" simplePos="0" relativeHeight="251647488" behindDoc="0" locked="0" layoutInCell="1" allowOverlap="1" wp14:anchorId="61A9FA6F" wp14:editId="4C8EB343">
            <wp:simplePos x="0" y="0"/>
            <wp:positionH relativeFrom="column">
              <wp:posOffset>451262</wp:posOffset>
            </wp:positionH>
            <wp:positionV relativeFrom="paragraph">
              <wp:posOffset>4180114</wp:posOffset>
            </wp:positionV>
            <wp:extent cx="233680" cy="233680"/>
            <wp:effectExtent l="0" t="0" r="0" b="0"/>
            <wp:wrapNone/>
            <wp:docPr id="2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37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790E">
        <w:rPr>
          <w:noProof/>
        </w:rPr>
        <w:drawing>
          <wp:anchor distT="0" distB="0" distL="114300" distR="114300" simplePos="0" relativeHeight="251648512" behindDoc="0" locked="0" layoutInCell="1" allowOverlap="1" wp14:anchorId="0B7CC1CA" wp14:editId="197FE4D0">
            <wp:simplePos x="0" y="0"/>
            <wp:positionH relativeFrom="column">
              <wp:posOffset>451262</wp:posOffset>
            </wp:positionH>
            <wp:positionV relativeFrom="paragraph">
              <wp:posOffset>4500748</wp:posOffset>
            </wp:positionV>
            <wp:extent cx="233680" cy="233680"/>
            <wp:effectExtent l="0" t="0" r="0" b="0"/>
            <wp:wrapNone/>
            <wp:docPr id="3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41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790E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7A019F78" wp14:editId="5A79C060">
                <wp:simplePos x="0" y="0"/>
                <wp:positionH relativeFrom="column">
                  <wp:posOffset>688768</wp:posOffset>
                </wp:positionH>
                <wp:positionV relativeFrom="paragraph">
                  <wp:posOffset>4500748</wp:posOffset>
                </wp:positionV>
                <wp:extent cx="1762760" cy="22987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0CE44C" w14:textId="77777777" w:rsidR="009A51FF" w:rsidRPr="009A51FF" w:rsidRDefault="009A51FF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  <w:t>WWW.WEB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019F78" id="Text Box 5" o:spid="_x0000_s1032" type="#_x0000_t202" style="position:absolute;margin-left:54.25pt;margin-top:354.4pt;width:138.8pt;height:18.1pt;z-index: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" filled="f" stroked="f">
                <v:textbox style="mso-fit-shape-to-text:t">
                  <w:txbxContent>
                    <w:p w14:paraId="4E0CE44C" w14:textId="77777777" w:rsidR="009A51FF" w:rsidRPr="009A51FF" w:rsidRDefault="009A51FF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  <w:t>WWW.WEB.COM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BE77A69" wp14:editId="0BD6014A">
                <wp:simplePos x="0" y="0"/>
                <wp:positionH relativeFrom="column">
                  <wp:posOffset>688768</wp:posOffset>
                </wp:positionH>
                <wp:positionV relativeFrom="paragraph">
                  <wp:posOffset>4180114</wp:posOffset>
                </wp:positionV>
                <wp:extent cx="1762760" cy="22987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023131" w14:textId="77777777" w:rsidR="009A51FF" w:rsidRPr="009A51FF" w:rsidRDefault="009A51FF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  <w:t>LINKEDIN.COM/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E77A69" id="Text Box 6" o:spid="_x0000_s1033" type="#_x0000_t202" style="position:absolute;margin-left:54.25pt;margin-top:329.15pt;width:138.8pt;height:18.1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" filled="f" stroked="f">
                <v:textbox style="mso-fit-shape-to-text:t">
                  <w:txbxContent>
                    <w:p w14:paraId="78023131" w14:textId="77777777" w:rsidR="009A51FF" w:rsidRPr="009A51FF" w:rsidRDefault="009A51FF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  <w:t>LINKEDIN.COM/NAME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60DA586" wp14:editId="2BFC2244">
                <wp:simplePos x="0" y="0"/>
                <wp:positionH relativeFrom="column">
                  <wp:posOffset>676893</wp:posOffset>
                </wp:positionH>
                <wp:positionV relativeFrom="paragraph">
                  <wp:posOffset>3182587</wp:posOffset>
                </wp:positionV>
                <wp:extent cx="1762760" cy="22987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CB5B87" w14:textId="77777777" w:rsidR="009A51FF" w:rsidRPr="009A51FF" w:rsidRDefault="009A51FF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  <w:t>000-123-45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0DA586" id="Text Box 7" o:spid="_x0000_s1034" type="#_x0000_t202" style="position:absolute;margin-left:53.3pt;margin-top:250.6pt;width:138.8pt;height:18.1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" filled="f" stroked="f">
                <v:textbox style="mso-fit-shape-to-text:t">
                  <w:txbxContent>
                    <w:p w14:paraId="5BCB5B87" w14:textId="77777777" w:rsidR="009A51FF" w:rsidRPr="009A51FF" w:rsidRDefault="009A51FF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  <w:t>000-123-456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</w:rPr>
        <w:drawing>
          <wp:anchor distT="0" distB="0" distL="114300" distR="114300" simplePos="0" relativeHeight="251657728" behindDoc="0" locked="0" layoutInCell="1" allowOverlap="1" wp14:anchorId="5474CB35" wp14:editId="02BB4EE4">
            <wp:simplePos x="0" y="0"/>
            <wp:positionH relativeFrom="column">
              <wp:posOffset>463137</wp:posOffset>
            </wp:positionH>
            <wp:positionV relativeFrom="paragraph">
              <wp:posOffset>3182587</wp:posOffset>
            </wp:positionV>
            <wp:extent cx="233680" cy="233680"/>
            <wp:effectExtent l="0" t="0" r="0" b="0"/>
            <wp:wrapNone/>
            <wp:docPr id="8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3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790E">
        <w:rPr>
          <w:noProof/>
        </w:rPr>
        <w:drawing>
          <wp:anchor distT="0" distB="0" distL="114300" distR="114300" simplePos="0" relativeHeight="251658752" behindDoc="0" locked="0" layoutInCell="1" allowOverlap="1" wp14:anchorId="089A1224" wp14:editId="66CE3F8B">
            <wp:simplePos x="0" y="0"/>
            <wp:positionH relativeFrom="column">
              <wp:posOffset>463137</wp:posOffset>
            </wp:positionH>
            <wp:positionV relativeFrom="paragraph">
              <wp:posOffset>3515096</wp:posOffset>
            </wp:positionV>
            <wp:extent cx="233680" cy="233680"/>
            <wp:effectExtent l="0" t="0" r="0" b="0"/>
            <wp:wrapNone/>
            <wp:docPr id="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4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790E">
        <w:rPr>
          <w:noProof/>
        </w:rPr>
        <w:drawing>
          <wp:anchor distT="0" distB="0" distL="114300" distR="114300" simplePos="0" relativeHeight="251659776" behindDoc="0" locked="0" layoutInCell="1" allowOverlap="1" wp14:anchorId="0F92473C" wp14:editId="1168929D">
            <wp:simplePos x="0" y="0"/>
            <wp:positionH relativeFrom="column">
              <wp:posOffset>463137</wp:posOffset>
            </wp:positionH>
            <wp:positionV relativeFrom="paragraph">
              <wp:posOffset>3835730</wp:posOffset>
            </wp:positionV>
            <wp:extent cx="233680" cy="233680"/>
            <wp:effectExtent l="0" t="0" r="0" b="0"/>
            <wp:wrapNone/>
            <wp:docPr id="10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27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790E"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B807B3B" wp14:editId="73CD56B7">
                <wp:simplePos x="0" y="0"/>
                <wp:positionH relativeFrom="column">
                  <wp:posOffset>463137</wp:posOffset>
                </wp:positionH>
                <wp:positionV relativeFrom="paragraph">
                  <wp:posOffset>2766951</wp:posOffset>
                </wp:positionV>
                <wp:extent cx="1812925" cy="191135"/>
                <wp:effectExtent l="0" t="0" r="0" b="0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06EF9F" w14:textId="77777777" w:rsidR="009A51FF" w:rsidRPr="00652FE5" w:rsidRDefault="009A51FF" w:rsidP="009A51FF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808080" w:themeColor="background1" w:themeShade="80"/>
                                <w:spacing w:val="50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652FE5">
                              <w:rPr>
                                <w:rFonts w:ascii="Aller" w:hAnsi="Aller"/>
                                <w:b/>
                                <w:color w:val="808080" w:themeColor="background1" w:themeShade="80"/>
                                <w:spacing w:val="50"/>
                                <w:kern w:val="24"/>
                                <w:sz w:val="24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807B3B" id="_x0000_s1035" type="#_x0000_t202" style="position:absolute;margin-left:36.45pt;margin-top:217.85pt;width:142.75pt;height:15.05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" filled="f" stroked="f" strokeweight=".5pt">
                <v:textbox style="mso-fit-shape-to-text:t" inset="0,0,0,0">
                  <w:txbxContent>
                    <w:p w14:paraId="7B06EF9F" w14:textId="77777777" w:rsidR="009A51FF" w:rsidRPr="00652FE5" w:rsidRDefault="009A51FF" w:rsidP="009A51FF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808080" w:themeColor="background1" w:themeShade="80"/>
                          <w:spacing w:val="50"/>
                          <w:kern w:val="24"/>
                          <w:sz w:val="24"/>
                          <w:szCs w:val="24"/>
                        </w:rPr>
                      </w:pPr>
                      <w:r w:rsidRPr="00652FE5">
                        <w:rPr>
                          <w:rFonts w:ascii="Aller" w:hAnsi="Aller"/>
                          <w:b/>
                          <w:color w:val="808080" w:themeColor="background1" w:themeShade="80"/>
                          <w:spacing w:val="50"/>
                          <w:kern w:val="24"/>
                          <w:sz w:val="24"/>
                          <w:szCs w:val="24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27DE8A3" wp14:editId="2784A7D6">
                <wp:simplePos x="0" y="0"/>
                <wp:positionH relativeFrom="column">
                  <wp:posOffset>676893</wp:posOffset>
                </wp:positionH>
                <wp:positionV relativeFrom="paragraph">
                  <wp:posOffset>3515096</wp:posOffset>
                </wp:positionV>
                <wp:extent cx="1762760" cy="22987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67934E" w14:textId="77777777" w:rsidR="009A51FF" w:rsidRPr="009A51FF" w:rsidRDefault="009A51FF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8"/>
                              </w:rPr>
                              <w:t>YOURMAIL@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7DE8A3" id="Text Box 13" o:spid="_x0000_s1036" type="#_x0000_t202" style="position:absolute;margin-left:53.3pt;margin-top:276.8pt;width:138.8pt;height:18.1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" filled="f" stroked="f">
                <v:textbox style="mso-fit-shape-to-text:t">
                  <w:txbxContent>
                    <w:p w14:paraId="7567934E" w14:textId="77777777" w:rsidR="009A51FF" w:rsidRPr="009A51FF" w:rsidRDefault="009A51FF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8"/>
                        </w:rPr>
                        <w:t>YOURMAIL@MAIL.COM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F13771C" wp14:editId="2727923D">
                <wp:simplePos x="0" y="0"/>
                <wp:positionH relativeFrom="column">
                  <wp:posOffset>676893</wp:posOffset>
                </wp:positionH>
                <wp:positionV relativeFrom="paragraph">
                  <wp:posOffset>3835730</wp:posOffset>
                </wp:positionV>
                <wp:extent cx="1762760" cy="22987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3AEDA2" w14:textId="77777777" w:rsidR="009A51FF" w:rsidRPr="009A51FF" w:rsidRDefault="009A51FF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STREET, CITY, STATE, Z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13771C" id="Text Box 16" o:spid="_x0000_s1037" type="#_x0000_t202" style="position:absolute;margin-left:53.3pt;margin-top:302.05pt;width:138.8pt;height:18.1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" filled="f" stroked="f">
                <v:textbox style="mso-fit-shape-to-text:t">
                  <w:txbxContent>
                    <w:p w14:paraId="713AEDA2" w14:textId="77777777" w:rsidR="009A51FF" w:rsidRPr="009A51FF" w:rsidRDefault="009A51FF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STREET, CITY, STATE, ZIP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00A98F23" wp14:editId="3421EB4D">
                <wp:simplePos x="0" y="0"/>
                <wp:positionH relativeFrom="column">
                  <wp:posOffset>451262</wp:posOffset>
                </wp:positionH>
                <wp:positionV relativeFrom="paragraph">
                  <wp:posOffset>5201303</wp:posOffset>
                </wp:positionV>
                <wp:extent cx="1812925" cy="221615"/>
                <wp:effectExtent l="0" t="0" r="0" b="6985"/>
                <wp:wrapNone/>
                <wp:docPr id="23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479A1D" w14:textId="77777777" w:rsidR="00090940" w:rsidRPr="00652FE5" w:rsidRDefault="00090940" w:rsidP="00090940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808080" w:themeColor="background1" w:themeShade="80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652FE5">
                              <w:rPr>
                                <w:rFonts w:ascii="Aller" w:hAnsi="Aller"/>
                                <w:b/>
                                <w:color w:val="808080" w:themeColor="background1" w:themeShade="80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A98F23" id="_x0000_s1038" type="#_x0000_t202" style="position:absolute;margin-left:35.55pt;margin-top:409.55pt;width:142.75pt;height:17.4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" filled="f" stroked="f" strokeweight=".5pt">
                <v:textbox style="mso-fit-shape-to-text:t" inset="0,0,0,0">
                  <w:txbxContent>
                    <w:p w14:paraId="37479A1D" w14:textId="77777777" w:rsidR="00090940" w:rsidRPr="00652FE5" w:rsidRDefault="00090940" w:rsidP="00090940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808080" w:themeColor="background1" w:themeShade="80"/>
                          <w:spacing w:val="50"/>
                          <w:kern w:val="24"/>
                          <w:sz w:val="28"/>
                          <w:szCs w:val="28"/>
                        </w:rPr>
                      </w:pPr>
                      <w:r w:rsidRPr="00652FE5">
                        <w:rPr>
                          <w:rFonts w:ascii="Aller" w:hAnsi="Aller"/>
                          <w:b/>
                          <w:color w:val="808080" w:themeColor="background1" w:themeShade="80"/>
                          <w:spacing w:val="50"/>
                          <w:kern w:val="24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D11734D" wp14:editId="144CCB35">
                <wp:simplePos x="0" y="0"/>
                <wp:positionH relativeFrom="column">
                  <wp:posOffset>451262</wp:posOffset>
                </wp:positionH>
                <wp:positionV relativeFrom="paragraph">
                  <wp:posOffset>7220033</wp:posOffset>
                </wp:positionV>
                <wp:extent cx="1812925" cy="221615"/>
                <wp:effectExtent l="0" t="0" r="0" b="6985"/>
                <wp:wrapNone/>
                <wp:docPr id="23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2C6585" w14:textId="77777777" w:rsidR="00090940" w:rsidRPr="00652FE5" w:rsidRDefault="0016600A" w:rsidP="00090940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808080" w:themeColor="background1" w:themeShade="80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652FE5">
                              <w:rPr>
                                <w:rFonts w:ascii="Aller" w:hAnsi="Aller"/>
                                <w:b/>
                                <w:color w:val="808080" w:themeColor="background1" w:themeShade="80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11734D" id="_x0000_s1039" type="#_x0000_t202" style="position:absolute;margin-left:35.55pt;margin-top:568.5pt;width:142.75pt;height:17.4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" filled="f" stroked="f" strokeweight=".5pt">
                <v:textbox style="mso-fit-shape-to-text:t" inset="0,0,0,0">
                  <w:txbxContent>
                    <w:p w14:paraId="252C6585" w14:textId="77777777" w:rsidR="00090940" w:rsidRPr="00652FE5" w:rsidRDefault="0016600A" w:rsidP="00090940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808080" w:themeColor="background1" w:themeShade="80"/>
                          <w:spacing w:val="50"/>
                          <w:kern w:val="24"/>
                          <w:sz w:val="28"/>
                          <w:szCs w:val="28"/>
                        </w:rPr>
                      </w:pPr>
                      <w:r w:rsidRPr="00652FE5">
                        <w:rPr>
                          <w:rFonts w:ascii="Aller" w:hAnsi="Aller"/>
                          <w:b/>
                          <w:color w:val="808080" w:themeColor="background1" w:themeShade="80"/>
                          <w:spacing w:val="50"/>
                          <w:kern w:val="24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E3A1099" wp14:editId="611C68C0">
                <wp:simplePos x="0" y="0"/>
                <wp:positionH relativeFrom="column">
                  <wp:posOffset>429904</wp:posOffset>
                </wp:positionH>
                <wp:positionV relativeFrom="paragraph">
                  <wp:posOffset>709684</wp:posOffset>
                </wp:positionV>
                <wp:extent cx="1371600" cy="1371600"/>
                <wp:effectExtent l="19050" t="19050" r="19050" b="1905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1371600"/>
                        </a:xfrm>
                        <a:prstGeom prst="ellipse">
                          <a:avLst/>
                        </a:prstGeom>
                        <a:blipFill dpi="0" rotWithShape="1">
                          <a:blip r:embed="rId20"/>
                          <a:srcRect/>
                          <a:stretch>
                            <a:fillRect/>
                          </a:stretch>
                        </a:blipFill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AACA50B" id="Oval 29" o:spid="_x0000_s1026" style="position:absolute;margin-left:33.85pt;margin-top:55.9pt;width:108pt;height:108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" strokecolor="#0d0d0d [3069]" strokeweight="2.25pt">
                <v:fill r:id="rId21" o:title="" recolor="t" rotate="t" type="frame"/>
              </v:oval>
            </w:pict>
          </mc:Fallback>
        </mc:AlternateContent>
      </w:r>
      <w:r w:rsidR="0014713B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2FB1A28" wp14:editId="19EB65F1">
                <wp:simplePos x="0" y="0"/>
                <wp:positionH relativeFrom="column">
                  <wp:posOffset>455295</wp:posOffset>
                </wp:positionH>
                <wp:positionV relativeFrom="paragraph">
                  <wp:posOffset>2324100</wp:posOffset>
                </wp:positionV>
                <wp:extent cx="6647688" cy="0"/>
                <wp:effectExtent l="0" t="19050" r="2032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688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F6BA31" id="Straight Connector 23" o:spid="_x0000_s1026" style="position:absolute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85pt,183pt" to="559.3pt,18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" strokecolor="#0d0d0d [3069]" strokeweight="2.25pt"/>
            </w:pict>
          </mc:Fallback>
        </mc:AlternateContent>
      </w:r>
      <w:r w:rsidR="0014713B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6583580" wp14:editId="76B2A05F">
                <wp:simplePos x="0" y="0"/>
                <wp:positionH relativeFrom="column">
                  <wp:posOffset>455295</wp:posOffset>
                </wp:positionH>
                <wp:positionV relativeFrom="paragraph">
                  <wp:posOffset>457200</wp:posOffset>
                </wp:positionV>
                <wp:extent cx="6647688" cy="0"/>
                <wp:effectExtent l="0" t="19050" r="2032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688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636231" id="Straight Connector 24" o:spid="_x0000_s1026" style="position:absolute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85pt,36pt" to="559.3pt,3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" strokecolor="#0d0d0d [3069]" strokeweight="2.25pt"/>
            </w:pict>
          </mc:Fallback>
        </mc:AlternateContent>
      </w:r>
      <w:bookmarkStart w:id="1" w:name="_Hlk485334443"/>
      <w:bookmarkEnd w:id="1"/>
      <w:r w:rsidR="0098343D"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3F90FAC6" wp14:editId="3DBF43D7">
                <wp:simplePos x="0" y="0"/>
                <wp:positionH relativeFrom="column">
                  <wp:posOffset>2530366</wp:posOffset>
                </wp:positionH>
                <wp:positionV relativeFrom="paragraph">
                  <wp:posOffset>2765534</wp:posOffset>
                </wp:positionV>
                <wp:extent cx="0" cy="7466274"/>
                <wp:effectExtent l="0" t="0" r="38100" b="20955"/>
                <wp:wrapNone/>
                <wp:docPr id="253" name="Straight Connector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66274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292E3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60105B" id="Straight Connector 253" o:spid="_x0000_s1026" style="position:absolute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9.25pt,217.75pt" to="199.25pt,805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" strokecolor="#292e32"/>
            </w:pict>
          </mc:Fallback>
        </mc:AlternateContent>
      </w:r>
      <w:r w:rsidR="0098343D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3FCF7D1A" wp14:editId="6D9A5529">
                <wp:simplePos x="0" y="0"/>
                <wp:positionH relativeFrom="column">
                  <wp:posOffset>2758440</wp:posOffset>
                </wp:positionH>
                <wp:positionV relativeFrom="paragraph">
                  <wp:posOffset>3070225</wp:posOffset>
                </wp:positionV>
                <wp:extent cx="4343400" cy="1038225"/>
                <wp:effectExtent l="0" t="0" r="0" b="9525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038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257A81" w14:textId="08286EE2" w:rsidR="00EA3F65" w:rsidRDefault="00652FE5" w:rsidP="00BB4E1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 w:rsidRPr="00652FE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An experienced accounting assistant with advanced Excel skills and extensive knowledge of tax regulations global accepted accounting practices. </w:t>
                            </w:r>
                            <w:r w:rsidR="00FB7877" w:rsidRPr="00FB7877">
                              <w:rPr>
                                <w:rFonts w:ascii="AppleSystemUIFont" w:hAnsi="AppleSystemUIFont" w:cs="AppleSystemUIFont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Copyright © by </w:t>
                            </w:r>
                            <w:hyperlink r:id="rId22" w:history="1">
                              <w:r w:rsidR="00FB7877" w:rsidRPr="00FB7877">
                                <w:rPr>
                                  <w:rFonts w:ascii="AppleSystemUIFont" w:hAnsi="AppleSystemUIFont" w:cs="AppleSystemUIFont"/>
                                  <w:color w:val="000000" w:themeColor="text1"/>
                                  <w:sz w:val="18"/>
                                  <w:szCs w:val="18"/>
                                  <w:lang w:val="en-GB"/>
                                </w:rPr>
                                <w:t>ResumeViking.com</w:t>
                              </w:r>
                            </w:hyperlink>
                            <w:r w:rsidR="00FB7877" w:rsidRPr="00652FE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652FE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with a proven track record of compiling error-free journals and financial reports. Competent is accounting automation software such as </w:t>
                            </w:r>
                            <w:proofErr w:type="spellStart"/>
                            <w:r w:rsidRPr="00652FE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Quickbooks</w:t>
                            </w:r>
                            <w:proofErr w:type="spellEnd"/>
                            <w:r w:rsidRPr="00652FE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, Accpac, and Sage.</w:t>
                            </w:r>
                          </w:p>
                          <w:p w14:paraId="7E73D80E" w14:textId="5288F1FD" w:rsidR="00652FE5" w:rsidRPr="009A51FF" w:rsidRDefault="00652FE5" w:rsidP="00BB4E1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CF7D1A" id="_x0000_s1040" type="#_x0000_t202" style="position:absolute;margin-left:217.2pt;margin-top:241.75pt;width:342pt;height:81.75pt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" filled="f" stroked="f" strokeweight=".5pt">
                <v:textbox style="mso-fit-shape-to-text:t" inset="0,0,0,0">
                  <w:txbxContent>
                    <w:p w14:paraId="7B257A81" w14:textId="08286EE2" w:rsidR="00EA3F65" w:rsidRDefault="00652FE5" w:rsidP="00BB4E16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 w:rsidRPr="00652FE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An experienced accounting assistant with advanced Excel skills and extensive knowledge of tax regulations global accepted accounting practices. </w:t>
                      </w:r>
                      <w:r w:rsidR="00FB7877" w:rsidRPr="00FB7877">
                        <w:rPr>
                          <w:rFonts w:ascii="AppleSystemUIFont" w:hAnsi="AppleSystemUIFont" w:cs="AppleSystemUIFont"/>
                          <w:color w:val="000000" w:themeColor="text1"/>
                          <w:sz w:val="18"/>
                          <w:szCs w:val="18"/>
                          <w:lang w:val="en-GB"/>
                        </w:rPr>
                        <w:t xml:space="preserve">Copyright © by </w:t>
                      </w:r>
                      <w:hyperlink r:id="rId23" w:history="1">
                        <w:r w:rsidR="00FB7877" w:rsidRPr="00FB7877">
                          <w:rPr>
                            <w:rFonts w:ascii="AppleSystemUIFont" w:hAnsi="AppleSystemUIFont" w:cs="AppleSystemUIFont"/>
                            <w:color w:val="000000" w:themeColor="text1"/>
                            <w:sz w:val="18"/>
                            <w:szCs w:val="18"/>
                            <w:lang w:val="en-GB"/>
                          </w:rPr>
                          <w:t>ResumeViking.com</w:t>
                        </w:r>
                      </w:hyperlink>
                      <w:r w:rsidR="00FB7877" w:rsidRPr="00652FE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 </w:t>
                      </w:r>
                      <w:r w:rsidRPr="00652FE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with a proven track record of compiling error-free journals and financial reports. Competent is accounting automation software such as </w:t>
                      </w:r>
                      <w:proofErr w:type="spellStart"/>
                      <w:r w:rsidRPr="00652FE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Quickbooks</w:t>
                      </w:r>
                      <w:proofErr w:type="spellEnd"/>
                      <w:r w:rsidRPr="00652FE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, Accpac, and Sage.</w:t>
                      </w:r>
                    </w:p>
                    <w:p w14:paraId="7E73D80E" w14:textId="5288F1FD" w:rsidR="00652FE5" w:rsidRPr="009A51FF" w:rsidRDefault="00652FE5" w:rsidP="00BB4E16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8343D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773D7EB" wp14:editId="222F1895">
                <wp:simplePos x="0" y="0"/>
                <wp:positionH relativeFrom="column">
                  <wp:posOffset>2758966</wp:posOffset>
                </wp:positionH>
                <wp:positionV relativeFrom="paragraph">
                  <wp:posOffset>2727434</wp:posOffset>
                </wp:positionV>
                <wp:extent cx="4343400" cy="191135"/>
                <wp:effectExtent l="0" t="0" r="0" b="0"/>
                <wp:wrapNone/>
                <wp:docPr id="2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32BE10" w14:textId="77777777" w:rsidR="00BB4E16" w:rsidRPr="00652FE5" w:rsidRDefault="00BB4E16" w:rsidP="00BB4E16">
                            <w:pPr>
                              <w:spacing w:after="0" w:line="240" w:lineRule="auto"/>
                              <w:rPr>
                                <w:rFonts w:ascii="Aller" w:hAnsi="Aller"/>
                                <w:b/>
                                <w:bCs/>
                                <w:color w:val="808080" w:themeColor="background1" w:themeShade="80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52FE5">
                              <w:rPr>
                                <w:rFonts w:ascii="Aller" w:hAnsi="Aller"/>
                                <w:b/>
                                <w:bCs/>
                                <w:color w:val="808080" w:themeColor="background1" w:themeShade="80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73D7EB" id="_x0000_s1041" type="#_x0000_t202" style="position:absolute;margin-left:217.25pt;margin-top:214.75pt;width:342pt;height:15.0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" filled="f" stroked="f" strokeweight=".5pt">
                <v:textbox style="mso-fit-shape-to-text:t" inset="0,0,0,0">
                  <w:txbxContent>
                    <w:p w14:paraId="4F32BE10" w14:textId="77777777" w:rsidR="00BB4E16" w:rsidRPr="00652FE5" w:rsidRDefault="00BB4E16" w:rsidP="00BB4E16">
                      <w:pPr>
                        <w:spacing w:after="0" w:line="240" w:lineRule="auto"/>
                        <w:rPr>
                          <w:rFonts w:ascii="Aller" w:hAnsi="Aller"/>
                          <w:b/>
                          <w:bCs/>
                          <w:color w:val="808080" w:themeColor="background1" w:themeShade="80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52FE5">
                        <w:rPr>
                          <w:rFonts w:ascii="Aller" w:hAnsi="Aller"/>
                          <w:b/>
                          <w:bCs/>
                          <w:color w:val="808080" w:themeColor="background1" w:themeShade="80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bookmarkStart w:id="2" w:name="_Hlk485313921"/>
      <w:bookmarkStart w:id="3" w:name="_Hlk485313976"/>
      <w:bookmarkStart w:id="4" w:name="_Hlk485312528"/>
      <w:bookmarkStart w:id="5" w:name="_Hlk485333349"/>
      <w:bookmarkEnd w:id="2"/>
      <w:bookmarkEnd w:id="3"/>
      <w:bookmarkEnd w:id="4"/>
      <w:bookmarkEnd w:id="5"/>
    </w:p>
    <w:sectPr w:rsidR="00EA3F65" w:rsidSect="00EA3F65">
      <w:pgSz w:w="11906" w:h="16838" w:code="9"/>
      <w:pgMar w:top="0" w:right="0" w:bottom="0" w:left="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ller Light">
    <w:altName w:val="Calibri"/>
    <w:panose1 w:val="020B0604020202020204"/>
    <w:charset w:val="00"/>
    <w:family w:val="auto"/>
    <w:pitch w:val="variable"/>
    <w:sig w:usb0="A00000AF" w:usb1="5000205B" w:usb2="00000000" w:usb3="00000000" w:csb0="00000093" w:csb1="00000000"/>
  </w:font>
  <w:font w:name="Droid Serif">
    <w:panose1 w:val="020B0604020202020204"/>
    <w:charset w:val="00"/>
    <w:family w:val="roman"/>
    <w:pitch w:val="variable"/>
    <w:sig w:usb0="E00002EF" w:usb1="4000205B" w:usb2="00000028" w:usb3="00000000" w:csb0="0000019F" w:csb1="00000000"/>
  </w:font>
  <w:font w:name="Aller">
    <w:altName w:val="Calibri"/>
    <w:panose1 w:val="020B0604020202020204"/>
    <w:charset w:val="00"/>
    <w:family w:val="auto"/>
    <w:pitch w:val="variable"/>
    <w:sig w:usb0="A00000AF" w:usb1="5000205B" w:usb2="00000000" w:usb3="00000000" w:csb0="00000093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E69BF"/>
    <w:multiLevelType w:val="hybridMultilevel"/>
    <w:tmpl w:val="3C0AC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F7FF9"/>
    <w:multiLevelType w:val="hybridMultilevel"/>
    <w:tmpl w:val="B03A44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C37A4D"/>
    <w:multiLevelType w:val="hybridMultilevel"/>
    <w:tmpl w:val="5DB8C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FD506C"/>
    <w:multiLevelType w:val="hybridMultilevel"/>
    <w:tmpl w:val="2286C8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1C48D2"/>
    <w:multiLevelType w:val="hybridMultilevel"/>
    <w:tmpl w:val="B6BE4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5"/>
  </w:num>
  <w:num w:numId="6">
    <w:abstractNumId w:val="7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wMDQwsjCyNDIxNzVU0lEKTi0uzszPAykwrwUAU6gJ+ywAAAA="/>
  </w:docVars>
  <w:rsids>
    <w:rsidRoot w:val="00EA3F65"/>
    <w:rsid w:val="00046A8C"/>
    <w:rsid w:val="00090940"/>
    <w:rsid w:val="000B567E"/>
    <w:rsid w:val="000C4ECA"/>
    <w:rsid w:val="000D6EE2"/>
    <w:rsid w:val="0011309E"/>
    <w:rsid w:val="0014713B"/>
    <w:rsid w:val="001566C4"/>
    <w:rsid w:val="0016600A"/>
    <w:rsid w:val="001B6584"/>
    <w:rsid w:val="001E5578"/>
    <w:rsid w:val="001F790E"/>
    <w:rsid w:val="002106EB"/>
    <w:rsid w:val="002A208C"/>
    <w:rsid w:val="003732BF"/>
    <w:rsid w:val="00474BCC"/>
    <w:rsid w:val="004C4231"/>
    <w:rsid w:val="00591D7E"/>
    <w:rsid w:val="00597467"/>
    <w:rsid w:val="005E1089"/>
    <w:rsid w:val="0062147D"/>
    <w:rsid w:val="00652FE5"/>
    <w:rsid w:val="00700904"/>
    <w:rsid w:val="007D4ABD"/>
    <w:rsid w:val="007E03BB"/>
    <w:rsid w:val="008127A4"/>
    <w:rsid w:val="00821BFB"/>
    <w:rsid w:val="00907AED"/>
    <w:rsid w:val="009414BB"/>
    <w:rsid w:val="00953592"/>
    <w:rsid w:val="0098343D"/>
    <w:rsid w:val="009A51FF"/>
    <w:rsid w:val="00A2487D"/>
    <w:rsid w:val="00B03409"/>
    <w:rsid w:val="00BB4E16"/>
    <w:rsid w:val="00CD43B4"/>
    <w:rsid w:val="00CE1C23"/>
    <w:rsid w:val="00CE6867"/>
    <w:rsid w:val="00D05161"/>
    <w:rsid w:val="00D35BE6"/>
    <w:rsid w:val="00DE22C2"/>
    <w:rsid w:val="00E8203F"/>
    <w:rsid w:val="00EA3F65"/>
    <w:rsid w:val="00EB20B9"/>
    <w:rsid w:val="00ED58B5"/>
    <w:rsid w:val="00F14998"/>
    <w:rsid w:val="00FB7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CC0D18B"/>
  <w15:chartTrackingRefBased/>
  <w15:docId w15:val="{37F50DE9-C1CB-430E-AB66-F22B39051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3F65"/>
    <w:pPr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?id=cpdokyF1" TargetMode="Externa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hyperlink" Target="https://resume.io/?id=cpdokyF1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hyperlink" Target="https://resume.io/?id=cpdokyF1" TargetMode="External"/><Relationship Id="rId11" Type="http://schemas.openxmlformats.org/officeDocument/2006/relationships/image" Target="media/image2.sv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svg"/><Relationship Id="rId23" Type="http://schemas.openxmlformats.org/officeDocument/2006/relationships/hyperlink" Target="http://ResumeViking.com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4" Type="http://schemas.openxmlformats.org/officeDocument/2006/relationships/settings" Target="settings.xml"/><Relationship Id="rId9" Type="http://schemas.openxmlformats.org/officeDocument/2006/relationships/hyperlink" Target="https://resume.io/?id=cpdokyF1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://ResumeVik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500A87-56CB-2345-BBFF-792978D47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hid Maruf</dc:creator>
  <cp:keywords/>
  <dc:description/>
  <cp:lastModifiedBy>Wouter Olsthoorn</cp:lastModifiedBy>
  <cp:revision>3</cp:revision>
  <cp:lastPrinted>2017-06-16T11:54:00Z</cp:lastPrinted>
  <dcterms:created xsi:type="dcterms:W3CDTF">2019-10-09T14:04:00Z</dcterms:created>
  <dcterms:modified xsi:type="dcterms:W3CDTF">2019-10-09T14:06:00Z</dcterms:modified>
</cp:coreProperties>
</file>